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St. Vincent</w:t>
      </w:r>
      <w:r>
        <w:t xml:space="preserve"> </w:t>
      </w:r>
      <w:r>
        <w:t xml:space="preserve">and</w:t>
      </w:r>
      <w:r>
        <w:t xml:space="preserve"> </w:t>
      </w:r>
      <w:r>
        <w:t xml:space="preserve">the</w:t>
      </w:r>
      <w:r>
        <w:t xml:space="preserve"> </w:t>
      </w:r>
      <w:r>
        <w:t xml:space="preserve">Grenadines</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St. Vincent and the Grenadines reports 64 deaths during the two-wave epidemic in the country with a peak of weekly deaths of 15 deaths during week 2021-W41. Rt ranges from 0.56 to 2.84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St.%20Vincent%20and%20the%20Grenadines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35. We work with scenarios where the average is multiplied by five, ten and by 12.1, which represents the number of times the average has to be multiplied to cover 80% of the population during 180 days. This means we set range of maximum vaccines per day from 70 to 850 people vaccinated per day, which represents 35 to 425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St.%20Vincent%20and%20the%20Grenadines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56 different scenarios. The MVC parameter for all age groups was set in a range from 24%, set as the baseline, to 94. This is equivalent to a FVC ranging from 12% to 93%.</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309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St.%20Vincent%20and%20the%20Grenadines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St.%20Vincent%20and%20the%20Grenadines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93% of the population is immunised across 2022. The scenario implies an R0 equal to 1.1. In this case, 46.5% of deaths averted if 212 people are vaccinated per day, prioritising older people’s vaccination. This represents 309 deaths averted. Under a lack of a vaccination strategy, deaths saved falls to 206.</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43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8</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68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5</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63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5</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594</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8</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10,176, 415, and 170, respectively. The maximum averted figures for the oldest group are 3,451 infections, 511 hospitalisations, and 163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St.%20Vincent%20and%20the%20Grenadines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St. Vincent and the Grenadines</dc:title>
  <dc:creator>Lucas Sempe</dc:creator>
  <cp:keywords/>
  <dcterms:created xsi:type="dcterms:W3CDTF">2021-11-04T18:22:19Z</dcterms:created>
  <dcterms:modified xsi:type="dcterms:W3CDTF">2021-11-04T18:2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